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6390D" w:rsidRPr="009333AF" w14:paraId="54768CB5" w14:textId="77777777" w:rsidTr="00411B3A">
        <w:trPr>
          <w:trHeight w:val="20"/>
        </w:trPr>
        <w:tc>
          <w:tcPr>
            <w:tcW w:w="9634" w:type="dxa"/>
            <w:vAlign w:val="center"/>
          </w:tcPr>
          <w:p w14:paraId="5DCB1F24" w14:textId="7735D922" w:rsidR="0016390D" w:rsidRPr="009B2182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B2182" w:rsidRPr="009B2182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Growth and survival rate performance of domesticated </w:t>
            </w:r>
            <w:proofErr w:type="spellStart"/>
            <w:r w:rsidR="009B2182" w:rsidRPr="009B2182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jielabu</w:t>
            </w:r>
            <w:proofErr w:type="spellEnd"/>
            <w:r w:rsidR="009B2182" w:rsidRPr="009B2182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 fish (</w:t>
            </w:r>
            <w:r w:rsidR="009B2182" w:rsidRPr="009B2182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 xml:space="preserve">Betta </w:t>
            </w:r>
            <w:proofErr w:type="spellStart"/>
            <w:r w:rsidR="009B2182" w:rsidRPr="009B2182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>dennisyongi</w:t>
            </w:r>
            <w:proofErr w:type="spellEnd"/>
            <w:r w:rsidR="009B2182" w:rsidRPr="009B2182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 Tan, 2013) reared with different stocking densities</w:t>
            </w:r>
            <w:r w:rsidR="009B2182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.</w:t>
            </w:r>
          </w:p>
        </w:tc>
      </w:tr>
      <w:tr w:rsidR="00B24F96" w:rsidRPr="009333AF" w14:paraId="7FE0C2ED" w14:textId="77777777" w:rsidTr="00411B3A">
        <w:trPr>
          <w:trHeight w:val="20"/>
        </w:trPr>
        <w:tc>
          <w:tcPr>
            <w:tcW w:w="9634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260"/>
        <w:gridCol w:w="1376"/>
        <w:gridCol w:w="2089"/>
        <w:gridCol w:w="4909"/>
      </w:tblGrid>
      <w:tr w:rsidR="003E6D41" w:rsidRPr="009333AF" w14:paraId="33B7BE70" w14:textId="77777777" w:rsidTr="00DF13B1">
        <w:trPr>
          <w:trHeight w:val="20"/>
        </w:trPr>
        <w:tc>
          <w:tcPr>
            <w:tcW w:w="9634" w:type="dxa"/>
            <w:gridSpan w:val="4"/>
          </w:tcPr>
          <w:p w14:paraId="48BA7217" w14:textId="4531A2E8" w:rsidR="00A3380D" w:rsidRPr="009B2182" w:rsidRDefault="009B2182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Fazril Saputra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1*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, Zulfadhli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1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, Muhammad Arif Nasution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2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hmad </w:t>
            </w: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Fahrul</w:t>
            </w:r>
            <w:proofErr w:type="spellEnd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Syarif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3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, Maftuch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4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Mu'amar</w:t>
            </w:r>
            <w:proofErr w:type="spellEnd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bdan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5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Pr="009B2182">
              <w:rPr>
                <w:rFonts w:ascii="Times New Roman" w:hAnsi="Times New Roman"/>
                <w:sz w:val="24"/>
                <w:szCs w:val="24"/>
                <w:lang w:val="zh-CN"/>
              </w:rPr>
              <w:t>Diah Ayu Satyari Utami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6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, Sofian</w:t>
            </w: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7</w:t>
            </w:r>
          </w:p>
        </w:tc>
      </w:tr>
      <w:tr w:rsidR="00A3380D" w:rsidRPr="009333AF" w14:paraId="4A74CD6A" w14:textId="77777777" w:rsidTr="00DF13B1">
        <w:trPr>
          <w:trHeight w:val="20"/>
        </w:trPr>
        <w:tc>
          <w:tcPr>
            <w:tcW w:w="9634" w:type="dxa"/>
            <w:gridSpan w:val="4"/>
          </w:tcPr>
          <w:p w14:paraId="112EC629" w14:textId="1E95C06E" w:rsidR="00A3380D" w:rsidRPr="009333AF" w:rsidRDefault="00A3380D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DF13B1">
        <w:trPr>
          <w:trHeight w:val="20"/>
        </w:trPr>
        <w:tc>
          <w:tcPr>
            <w:tcW w:w="9634" w:type="dxa"/>
            <w:gridSpan w:val="4"/>
          </w:tcPr>
          <w:p w14:paraId="7DF93006" w14:textId="4C179FE6" w:rsidR="00A3380D" w:rsidRPr="009B2182" w:rsidRDefault="009B21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Pr="009B2182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 of Aquaculture, Teuku Umar University, Aceh Province, Indonesia</w:t>
            </w:r>
          </w:p>
        </w:tc>
      </w:tr>
      <w:tr w:rsidR="00A3380D" w:rsidRPr="009333AF" w14:paraId="37EC6FD0" w14:textId="77777777" w:rsidTr="00DF13B1">
        <w:trPr>
          <w:trHeight w:val="20"/>
        </w:trPr>
        <w:tc>
          <w:tcPr>
            <w:tcW w:w="9634" w:type="dxa"/>
            <w:gridSpan w:val="4"/>
          </w:tcPr>
          <w:p w14:paraId="2FC1C698" w14:textId="52063EC9" w:rsidR="00A3380D" w:rsidRPr="009B2182" w:rsidRDefault="009B21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9B2182">
              <w:rPr>
                <w:rFonts w:ascii="Times New Roman" w:hAnsi="Times New Roman"/>
                <w:sz w:val="24"/>
                <w:szCs w:val="24"/>
              </w:rPr>
              <w:t>Department of Aquatic Resources, Teuku Umar University, Aceh Province, Indonesia</w:t>
            </w:r>
          </w:p>
        </w:tc>
      </w:tr>
      <w:tr w:rsidR="00A3380D" w:rsidRPr="009333AF" w14:paraId="202CF01F" w14:textId="77777777" w:rsidTr="00DF13B1">
        <w:trPr>
          <w:trHeight w:val="20"/>
        </w:trPr>
        <w:tc>
          <w:tcPr>
            <w:tcW w:w="9634" w:type="dxa"/>
            <w:gridSpan w:val="4"/>
          </w:tcPr>
          <w:p w14:paraId="790A6E0D" w14:textId="0237B92B" w:rsidR="00A3380D" w:rsidRPr="009B2182" w:rsidRDefault="009B21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3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Department of Aquaculture, Bangka Belitung University, Bangka Belitung Province, Indonesia</w:t>
            </w:r>
          </w:p>
        </w:tc>
      </w:tr>
      <w:tr w:rsidR="009333AF" w:rsidRPr="00125246" w14:paraId="5C222434" w14:textId="77777777" w:rsidTr="00DF13B1">
        <w:trPr>
          <w:trHeight w:val="20"/>
        </w:trPr>
        <w:tc>
          <w:tcPr>
            <w:tcW w:w="9634" w:type="dxa"/>
            <w:gridSpan w:val="4"/>
          </w:tcPr>
          <w:p w14:paraId="545BADAA" w14:textId="58444AEC" w:rsidR="009333AF" w:rsidRPr="009B2182" w:rsidRDefault="009B21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4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partment of Aquaculture, </w:t>
            </w: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Brawijaya</w:t>
            </w:r>
            <w:proofErr w:type="spellEnd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University, Jawa Timur Province, Indonesia</w:t>
            </w:r>
          </w:p>
        </w:tc>
      </w:tr>
      <w:tr w:rsidR="00B92884" w:rsidRPr="00125246" w14:paraId="7FD0211A" w14:textId="77777777" w:rsidTr="00DF13B1">
        <w:trPr>
          <w:trHeight w:val="20"/>
        </w:trPr>
        <w:tc>
          <w:tcPr>
            <w:tcW w:w="9634" w:type="dxa"/>
            <w:gridSpan w:val="4"/>
          </w:tcPr>
          <w:p w14:paraId="622D52D8" w14:textId="00DF4F15" w:rsidR="00B92884" w:rsidRPr="009B2182" w:rsidRDefault="009B21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5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Department of Aquaculture, Gajah Putih University, Aceh Province, Indonesia</w:t>
            </w:r>
          </w:p>
        </w:tc>
      </w:tr>
      <w:tr w:rsidR="00B92884" w:rsidRPr="00125246" w14:paraId="7DEE8174" w14:textId="77777777" w:rsidTr="00DF13B1">
        <w:trPr>
          <w:trHeight w:val="20"/>
        </w:trPr>
        <w:tc>
          <w:tcPr>
            <w:tcW w:w="9634" w:type="dxa"/>
            <w:gridSpan w:val="4"/>
          </w:tcPr>
          <w:p w14:paraId="67A3472D" w14:textId="25013591" w:rsidR="00B92884" w:rsidRPr="009B2182" w:rsidRDefault="009B21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6</w:t>
            </w: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tudy Program of Fish Cultivation, </w:t>
            </w: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Jembrana</w:t>
            </w:r>
            <w:proofErr w:type="spellEnd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arine and Fisheries Polytechnic, Bali</w:t>
            </w:r>
          </w:p>
        </w:tc>
      </w:tr>
      <w:tr w:rsidR="00411B3A" w:rsidRPr="00125246" w14:paraId="62357F34" w14:textId="77777777" w:rsidTr="00DF13B1">
        <w:trPr>
          <w:trHeight w:val="20"/>
        </w:trPr>
        <w:tc>
          <w:tcPr>
            <w:tcW w:w="9634" w:type="dxa"/>
            <w:gridSpan w:val="4"/>
          </w:tcPr>
          <w:p w14:paraId="15E3E0D8" w14:textId="4EC6CF84" w:rsidR="00411B3A" w:rsidRPr="009B2182" w:rsidRDefault="009B21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vertAlign w:val="superscript"/>
              </w:rPr>
              <w:t>7</w:t>
            </w:r>
            <w:r w:rsidRPr="009B2182">
              <w:rPr>
                <w:rFonts w:ascii="Times New Roman" w:hAnsi="Times New Roman"/>
                <w:sz w:val="24"/>
                <w:szCs w:val="24"/>
              </w:rPr>
              <w:t>Department of Fisheries Science, PGRI Palembang University, South Sumatra Province, Indonesia</w:t>
            </w:r>
          </w:p>
        </w:tc>
      </w:tr>
      <w:tr w:rsidR="00B92884" w:rsidRPr="00125246" w14:paraId="3DAFA26D" w14:textId="77777777" w:rsidTr="00DF13B1">
        <w:trPr>
          <w:trHeight w:val="20"/>
        </w:trPr>
        <w:tc>
          <w:tcPr>
            <w:tcW w:w="9634" w:type="dxa"/>
            <w:gridSpan w:val="4"/>
          </w:tcPr>
          <w:p w14:paraId="10D7B10B" w14:textId="77777777" w:rsidR="00B92884" w:rsidRPr="009333AF" w:rsidRDefault="00B92884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</w:p>
        </w:tc>
      </w:tr>
      <w:tr w:rsidR="003E6D41" w:rsidRPr="00125246" w14:paraId="2BFAB61C" w14:textId="77777777" w:rsidTr="00DF13B1">
        <w:trPr>
          <w:trHeight w:val="20"/>
        </w:trPr>
        <w:tc>
          <w:tcPr>
            <w:tcW w:w="9634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DF13B1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02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2110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4961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9B2182" w:rsidRPr="00125246" w14:paraId="7EA45038" w14:textId="77777777" w:rsidTr="00DF13B1">
        <w:trPr>
          <w:trHeight w:val="20"/>
        </w:trPr>
        <w:tc>
          <w:tcPr>
            <w:tcW w:w="1261" w:type="dxa"/>
          </w:tcPr>
          <w:p w14:paraId="38AEBA05" w14:textId="77777777" w:rsidR="009B2182" w:rsidRPr="00125246" w:rsidRDefault="009B2182" w:rsidP="009B2182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3AE1371C" w14:textId="2E06E1EE" w:rsidR="009B2182" w:rsidRPr="00125246" w:rsidRDefault="009B2182" w:rsidP="009B21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  <w:t>Fazril</w:t>
            </w:r>
          </w:p>
        </w:tc>
        <w:tc>
          <w:tcPr>
            <w:tcW w:w="2110" w:type="dxa"/>
          </w:tcPr>
          <w:p w14:paraId="4A6CD0D4" w14:textId="591620EE" w:rsidR="009B2182" w:rsidRPr="00125246" w:rsidRDefault="009B2182" w:rsidP="009B21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  <w:t>Saputra</w:t>
            </w:r>
          </w:p>
        </w:tc>
        <w:tc>
          <w:tcPr>
            <w:tcW w:w="4961" w:type="dxa"/>
          </w:tcPr>
          <w:p w14:paraId="6D0BF434" w14:textId="40FA3083" w:rsidR="009B2182" w:rsidRPr="00797419" w:rsidRDefault="009B2182" w:rsidP="009B2182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hyperlink r:id="rId8" w:history="1">
              <w:r w:rsidRPr="00797419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https://orcid.org/0000-0003-4357-1121</w:t>
              </w:r>
            </w:hyperlink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DF13B1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166E5D4B" w14:textId="05534699" w:rsidR="00FF387B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Zulfadhli</w:t>
            </w:r>
            <w:proofErr w:type="spellEnd"/>
          </w:p>
        </w:tc>
        <w:tc>
          <w:tcPr>
            <w:tcW w:w="2110" w:type="dxa"/>
          </w:tcPr>
          <w:p w14:paraId="36B08A1C" w14:textId="66C8041E" w:rsidR="00FF387B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Zulfadhli</w:t>
            </w:r>
            <w:proofErr w:type="spellEnd"/>
          </w:p>
        </w:tc>
        <w:tc>
          <w:tcPr>
            <w:tcW w:w="4961" w:type="dxa"/>
          </w:tcPr>
          <w:p w14:paraId="22FDD2DD" w14:textId="784D8531" w:rsidR="00FF387B" w:rsidRPr="00797419" w:rsidRDefault="00797419" w:rsidP="003E6D4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https://orcid.org/0009-0000-8892-6745</w:t>
            </w:r>
          </w:p>
        </w:tc>
      </w:tr>
      <w:tr w:rsidR="00FF387B" w:rsidRPr="00125246" w14:paraId="3941C770" w14:textId="77777777" w:rsidTr="00DF13B1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62A0EDD6" w14:textId="5FB0814A" w:rsidR="00FF387B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Muhammad</w:t>
            </w:r>
          </w:p>
        </w:tc>
        <w:tc>
          <w:tcPr>
            <w:tcW w:w="2110" w:type="dxa"/>
          </w:tcPr>
          <w:p w14:paraId="08BFAE51" w14:textId="568E1A29" w:rsidR="00FF387B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Arif Nasution</w:t>
            </w:r>
          </w:p>
        </w:tc>
        <w:tc>
          <w:tcPr>
            <w:tcW w:w="4961" w:type="dxa"/>
          </w:tcPr>
          <w:p w14:paraId="52D10F38" w14:textId="137F0C70" w:rsidR="00FF387B" w:rsidRPr="00797419" w:rsidRDefault="00797419" w:rsidP="003E6D4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ttps://orcid.org/0000-0001-8438-3368</w:t>
            </w:r>
          </w:p>
        </w:tc>
      </w:tr>
      <w:tr w:rsidR="003E5247" w:rsidRPr="00125246" w14:paraId="3186AC13" w14:textId="77777777" w:rsidTr="00DF13B1">
        <w:trPr>
          <w:trHeight w:val="20"/>
        </w:trPr>
        <w:tc>
          <w:tcPr>
            <w:tcW w:w="1261" w:type="dxa"/>
          </w:tcPr>
          <w:p w14:paraId="19C295EA" w14:textId="5A153A97" w:rsidR="003E5247" w:rsidRPr="00125246" w:rsidRDefault="003E5247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58FDE170" w14:textId="7B48F996" w:rsidR="003E5247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Ahmad</w:t>
            </w:r>
          </w:p>
        </w:tc>
        <w:tc>
          <w:tcPr>
            <w:tcW w:w="2110" w:type="dxa"/>
          </w:tcPr>
          <w:p w14:paraId="1EBE5EB4" w14:textId="49D84601" w:rsidR="003E5247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Fahrul</w:t>
            </w:r>
            <w:proofErr w:type="spellEnd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Syarif</w:t>
            </w:r>
          </w:p>
        </w:tc>
        <w:tc>
          <w:tcPr>
            <w:tcW w:w="4961" w:type="dxa"/>
          </w:tcPr>
          <w:p w14:paraId="0843F124" w14:textId="1CD4D7E7" w:rsidR="003E5247" w:rsidRPr="00797419" w:rsidRDefault="00797419" w:rsidP="003E6D4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https://orcid.org/0000-0001-6646-7533</w:t>
            </w:r>
          </w:p>
        </w:tc>
      </w:tr>
      <w:tr w:rsidR="003E5247" w:rsidRPr="00125246" w14:paraId="6475F885" w14:textId="77777777" w:rsidTr="00DF13B1">
        <w:trPr>
          <w:trHeight w:val="20"/>
        </w:trPr>
        <w:tc>
          <w:tcPr>
            <w:tcW w:w="1261" w:type="dxa"/>
          </w:tcPr>
          <w:p w14:paraId="47DC3E53" w14:textId="7B7595FB" w:rsidR="003E5247" w:rsidRPr="00125246" w:rsidRDefault="003E5247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674FE08C" w14:textId="6724C92B" w:rsidR="003E5247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Maftuch</w:t>
            </w:r>
            <w:proofErr w:type="spellEnd"/>
          </w:p>
        </w:tc>
        <w:tc>
          <w:tcPr>
            <w:tcW w:w="2110" w:type="dxa"/>
          </w:tcPr>
          <w:p w14:paraId="7E66585C" w14:textId="0946587B" w:rsidR="003E5247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Maftuch</w:t>
            </w:r>
            <w:proofErr w:type="spellEnd"/>
          </w:p>
        </w:tc>
        <w:tc>
          <w:tcPr>
            <w:tcW w:w="4961" w:type="dxa"/>
          </w:tcPr>
          <w:p w14:paraId="3758CB24" w14:textId="4B60DB39" w:rsidR="003E5247" w:rsidRPr="00797419" w:rsidRDefault="00797419" w:rsidP="003E6D4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https://orcid.org/0000-0002-3941-6033</w:t>
            </w:r>
          </w:p>
        </w:tc>
      </w:tr>
      <w:tr w:rsidR="003E5247" w:rsidRPr="00125246" w14:paraId="64F55D45" w14:textId="77777777" w:rsidTr="00DF13B1">
        <w:trPr>
          <w:trHeight w:val="20"/>
        </w:trPr>
        <w:tc>
          <w:tcPr>
            <w:tcW w:w="1261" w:type="dxa"/>
          </w:tcPr>
          <w:p w14:paraId="2F40E390" w14:textId="6907CA4C" w:rsidR="003E5247" w:rsidRPr="00125246" w:rsidRDefault="003E5247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6766D93C" w14:textId="2D90839A" w:rsidR="003E5247" w:rsidRPr="00125246" w:rsidRDefault="009B21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Mu'amar</w:t>
            </w:r>
            <w:proofErr w:type="spellEnd"/>
          </w:p>
        </w:tc>
        <w:tc>
          <w:tcPr>
            <w:tcW w:w="2110" w:type="dxa"/>
          </w:tcPr>
          <w:p w14:paraId="6FA8CF66" w14:textId="020A44DC" w:rsidR="003E5247" w:rsidRPr="00125246" w:rsidRDefault="00A7170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Fonts w:ascii="Times New Roman" w:hAnsi="Times New Roman"/>
                <w:sz w:val="24"/>
                <w:szCs w:val="24"/>
                <w:lang w:val="en-US"/>
              </w:rPr>
              <w:t>Abdan</w:t>
            </w:r>
          </w:p>
        </w:tc>
        <w:tc>
          <w:tcPr>
            <w:tcW w:w="4961" w:type="dxa"/>
          </w:tcPr>
          <w:p w14:paraId="3A297EE1" w14:textId="02871E54" w:rsidR="003E5247" w:rsidRPr="00797419" w:rsidRDefault="00797419" w:rsidP="003E6D4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ttps://orcid.org/0000-0002-1108-3409</w:t>
            </w:r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9B2182" w:rsidRPr="00125246" w14:paraId="07D95571" w14:textId="77777777" w:rsidTr="00DF13B1">
        <w:trPr>
          <w:trHeight w:val="20"/>
        </w:trPr>
        <w:tc>
          <w:tcPr>
            <w:tcW w:w="1261" w:type="dxa"/>
          </w:tcPr>
          <w:p w14:paraId="4EA1A586" w14:textId="6D696346" w:rsidR="009B2182" w:rsidRPr="00125246" w:rsidRDefault="009B2182" w:rsidP="009B2182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2A57DB2D" w14:textId="3C3026C5" w:rsidR="009B2182" w:rsidRPr="001E7B07" w:rsidRDefault="009B2182" w:rsidP="009B2182">
            <w:pPr>
              <w:spacing w:after="0" w:line="240" w:lineRule="auto"/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</w:pPr>
            <w:r w:rsidRPr="001E7B07"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  <w:t xml:space="preserve">Diah </w:t>
            </w:r>
          </w:p>
        </w:tc>
        <w:tc>
          <w:tcPr>
            <w:tcW w:w="2110" w:type="dxa"/>
          </w:tcPr>
          <w:p w14:paraId="07800A7E" w14:textId="1E4C1CEC" w:rsidR="009B2182" w:rsidRPr="001E7B07" w:rsidRDefault="009B2182" w:rsidP="009B2182">
            <w:pPr>
              <w:spacing w:after="0" w:line="240" w:lineRule="auto"/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</w:pPr>
            <w:r w:rsidRPr="001E7B07"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  <w:t xml:space="preserve">Ayu </w:t>
            </w:r>
            <w:proofErr w:type="spellStart"/>
            <w:r w:rsidRPr="001E7B07"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  <w:t>Satyari</w:t>
            </w:r>
            <w:proofErr w:type="spellEnd"/>
            <w:r w:rsidRPr="001E7B07">
              <w:rPr>
                <w:rFonts w:ascii="Times New Roman" w:eastAsia="Times New Roman" w:hAnsi="Times New Roman"/>
                <w:sz w:val="23"/>
                <w:szCs w:val="23"/>
                <w:lang w:val="en-ID"/>
              </w:rPr>
              <w:t xml:space="preserve"> Utami</w:t>
            </w:r>
          </w:p>
        </w:tc>
        <w:tc>
          <w:tcPr>
            <w:tcW w:w="4961" w:type="dxa"/>
          </w:tcPr>
          <w:p w14:paraId="561F3FA4" w14:textId="68FE5CE7" w:rsidR="009B2182" w:rsidRPr="00797419" w:rsidRDefault="009B2182" w:rsidP="009B2182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hyperlink r:id="rId9" w:history="1">
              <w:r w:rsidRPr="00797419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https://orchid.org/0000-0002-2788-274X</w:t>
              </w:r>
            </w:hyperlink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9B2182" w:rsidRPr="00125246" w14:paraId="45B250D5" w14:textId="77777777" w:rsidTr="00DF13B1">
        <w:trPr>
          <w:trHeight w:val="20"/>
        </w:trPr>
        <w:tc>
          <w:tcPr>
            <w:tcW w:w="1261" w:type="dxa"/>
          </w:tcPr>
          <w:p w14:paraId="24173E69" w14:textId="1A77F03A" w:rsidR="009B2182" w:rsidRPr="00125246" w:rsidRDefault="009B2182" w:rsidP="009B2182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302" w:type="dxa"/>
          </w:tcPr>
          <w:p w14:paraId="2AC21983" w14:textId="013EFB97" w:rsidR="009B2182" w:rsidRDefault="009B2182" w:rsidP="009B21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fian</w:t>
            </w:r>
          </w:p>
        </w:tc>
        <w:tc>
          <w:tcPr>
            <w:tcW w:w="2110" w:type="dxa"/>
          </w:tcPr>
          <w:p w14:paraId="7359887C" w14:textId="68467205" w:rsidR="009B2182" w:rsidRDefault="009B2182" w:rsidP="009B21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fian</w:t>
            </w:r>
          </w:p>
        </w:tc>
        <w:tc>
          <w:tcPr>
            <w:tcW w:w="4961" w:type="dxa"/>
          </w:tcPr>
          <w:p w14:paraId="4CD5EB57" w14:textId="7191236C" w:rsidR="009B2182" w:rsidRPr="00797419" w:rsidRDefault="009B2182" w:rsidP="009B2182">
            <w:pPr>
              <w:spacing w:after="0" w:line="240" w:lineRule="auto"/>
              <w:rPr>
                <w:color w:val="000000" w:themeColor="text1"/>
              </w:rPr>
            </w:pPr>
            <w:hyperlink r:id="rId10" w:history="1">
              <w:r w:rsidRPr="00797419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https://orchid.org/0000-0003-3066-963X</w:t>
              </w:r>
            </w:hyperlink>
            <w:r w:rsidRPr="0079741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9B2182" w:rsidRPr="00125246" w14:paraId="0F685BBC" w14:textId="77777777" w:rsidTr="00DF13B1">
        <w:trPr>
          <w:trHeight w:val="20"/>
        </w:trPr>
        <w:tc>
          <w:tcPr>
            <w:tcW w:w="9634" w:type="dxa"/>
            <w:gridSpan w:val="4"/>
          </w:tcPr>
          <w:p w14:paraId="38D926EA" w14:textId="1DCEB7EA" w:rsidR="009B2182" w:rsidRPr="009B2182" w:rsidRDefault="009B2182" w:rsidP="009B218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</w:t>
            </w:r>
            <w:r w:rsidRPr="009B2182">
              <w:rPr>
                <w:rFonts w:ascii="Times New Roman" w:hAnsi="Times New Roman"/>
                <w:b/>
                <w:sz w:val="24"/>
                <w:szCs w:val="24"/>
              </w:rPr>
              <w:t>Corresponding Author</w:t>
            </w:r>
          </w:p>
          <w:p w14:paraId="4E1B7BC7" w14:textId="2D38B4A4" w:rsidR="009B2182" w:rsidRPr="00125246" w:rsidRDefault="009B2182" w:rsidP="009B21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B2182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1" w:history="1">
              <w:r w:rsidRPr="00230C34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fazrilsaputra@utu.ac.id</w:t>
              </w:r>
            </w:hyperlink>
            <w:r w:rsidRPr="00230C3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2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E0226" w14:textId="77777777" w:rsidR="00757A36" w:rsidRDefault="00757A36" w:rsidP="00B16BB9">
      <w:pPr>
        <w:spacing w:after="0" w:line="240" w:lineRule="auto"/>
      </w:pPr>
      <w:r>
        <w:separator/>
      </w:r>
    </w:p>
  </w:endnote>
  <w:endnote w:type="continuationSeparator" w:id="0">
    <w:p w14:paraId="2F1A1F42" w14:textId="77777777" w:rsidR="00757A36" w:rsidRDefault="00757A36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AF7D7" w14:textId="77777777" w:rsidR="00757A36" w:rsidRDefault="00757A36" w:rsidP="00B16BB9">
      <w:pPr>
        <w:spacing w:after="0" w:line="240" w:lineRule="auto"/>
      </w:pPr>
      <w:r>
        <w:separator/>
      </w:r>
    </w:p>
  </w:footnote>
  <w:footnote w:type="continuationSeparator" w:id="0">
    <w:p w14:paraId="1F321DEE" w14:textId="77777777" w:rsidR="00757A36" w:rsidRDefault="00757A36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3"/>
  </w:num>
  <w:num w:numId="3" w16cid:durableId="1136142117">
    <w:abstractNumId w:val="2"/>
  </w:num>
  <w:num w:numId="4" w16cid:durableId="1026567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hideSpellingErrors/>
  <w:proofState w:spelling="clean" w:grammar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30C34"/>
    <w:rsid w:val="00254EE4"/>
    <w:rsid w:val="002554FE"/>
    <w:rsid w:val="002563FF"/>
    <w:rsid w:val="0027042E"/>
    <w:rsid w:val="00271DB6"/>
    <w:rsid w:val="00285595"/>
    <w:rsid w:val="00292F71"/>
    <w:rsid w:val="00294840"/>
    <w:rsid w:val="002B5C91"/>
    <w:rsid w:val="002B5DDD"/>
    <w:rsid w:val="002B61A0"/>
    <w:rsid w:val="002C0DB1"/>
    <w:rsid w:val="002D435F"/>
    <w:rsid w:val="002E0628"/>
    <w:rsid w:val="00301E04"/>
    <w:rsid w:val="0030363A"/>
    <w:rsid w:val="003279C8"/>
    <w:rsid w:val="003652D8"/>
    <w:rsid w:val="00394EFD"/>
    <w:rsid w:val="00397AB1"/>
    <w:rsid w:val="00397CAA"/>
    <w:rsid w:val="003B64EA"/>
    <w:rsid w:val="003B79DE"/>
    <w:rsid w:val="003C28CE"/>
    <w:rsid w:val="003D0208"/>
    <w:rsid w:val="003D7BCD"/>
    <w:rsid w:val="003E5247"/>
    <w:rsid w:val="003E6D41"/>
    <w:rsid w:val="003F2A58"/>
    <w:rsid w:val="00407855"/>
    <w:rsid w:val="00411B3A"/>
    <w:rsid w:val="0042643D"/>
    <w:rsid w:val="00447F0F"/>
    <w:rsid w:val="00476B3B"/>
    <w:rsid w:val="004904CC"/>
    <w:rsid w:val="004C2918"/>
    <w:rsid w:val="004C3FF4"/>
    <w:rsid w:val="004D39F0"/>
    <w:rsid w:val="005011BA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1F93"/>
    <w:rsid w:val="007223E9"/>
    <w:rsid w:val="007227AD"/>
    <w:rsid w:val="00757A36"/>
    <w:rsid w:val="007614F4"/>
    <w:rsid w:val="00785B77"/>
    <w:rsid w:val="00794D02"/>
    <w:rsid w:val="00797419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874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2182"/>
    <w:rsid w:val="009B4D48"/>
    <w:rsid w:val="009B7842"/>
    <w:rsid w:val="009C0C34"/>
    <w:rsid w:val="009C31CD"/>
    <w:rsid w:val="009D036E"/>
    <w:rsid w:val="009D2A98"/>
    <w:rsid w:val="009D319A"/>
    <w:rsid w:val="009D673D"/>
    <w:rsid w:val="009F15A7"/>
    <w:rsid w:val="00A156A8"/>
    <w:rsid w:val="00A261EE"/>
    <w:rsid w:val="00A26836"/>
    <w:rsid w:val="00A273EB"/>
    <w:rsid w:val="00A3380D"/>
    <w:rsid w:val="00A3774F"/>
    <w:rsid w:val="00A467F1"/>
    <w:rsid w:val="00A61D17"/>
    <w:rsid w:val="00A71706"/>
    <w:rsid w:val="00A7795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88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B1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."/>
  <w:listSeparator w:val=","/>
  <w14:docId w14:val="4A7ED69C"/>
  <w15:docId w15:val="{BE0A376F-9DE2-4383-9E8E-89EBF0CCD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928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4357-11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azrilsaputra@utu.ac.i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rchid.org/0000-0003-3066-963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hid.org/0000-0002-2788-274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784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ye Nur SALTAN</dc:creator>
  <cp:keywords/>
  <dc:description/>
  <cp:lastModifiedBy>Fazril Saputra</cp:lastModifiedBy>
  <cp:revision>6</cp:revision>
  <dcterms:created xsi:type="dcterms:W3CDTF">2021-10-27T10:24:00Z</dcterms:created>
  <dcterms:modified xsi:type="dcterms:W3CDTF">2025-10-04T03:47:00Z</dcterms:modified>
</cp:coreProperties>
</file>